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C0BC82" w14:textId="7B31891D" w:rsidR="0002636A" w:rsidRPr="001D739F" w:rsidRDefault="00975174" w:rsidP="00216DDE">
      <w:pPr>
        <w:pStyle w:val="LabTitle"/>
        <w:outlineLvl w:val="0"/>
        <w:rPr>
          <w:rStyle w:val="LabTitleInstVersred"/>
          <w:color w:val="auto"/>
        </w:rPr>
      </w:pPr>
      <w:r>
        <w:t>Lab</w:t>
      </w:r>
      <w:r w:rsidR="007B5099" w:rsidRPr="00FD4A68">
        <w:t xml:space="preserve"> </w:t>
      </w:r>
      <w:r w:rsidR="0002636A">
        <w:t>–</w:t>
      </w:r>
      <w:r w:rsidR="002D6C2A" w:rsidRPr="00A7495F">
        <w:t xml:space="preserve"> </w:t>
      </w:r>
      <w:r w:rsidR="00092CE7">
        <w:t>Create and Store Strong Passwords</w:t>
      </w:r>
    </w:p>
    <w:p w14:paraId="4BAD7FBF" w14:textId="77777777" w:rsidR="009D2C27" w:rsidRDefault="009D2C27" w:rsidP="00216DDE">
      <w:pPr>
        <w:pStyle w:val="LabSection"/>
        <w:outlineLvl w:val="0"/>
      </w:pPr>
      <w:r w:rsidRPr="001D11AE">
        <w:t>Objective</w:t>
      </w:r>
      <w:r w:rsidR="006E6581" w:rsidRPr="001D11AE">
        <w:t>s</w:t>
      </w:r>
    </w:p>
    <w:p w14:paraId="5A0A9854" w14:textId="77777777" w:rsidR="0002636A" w:rsidRDefault="00D34287" w:rsidP="00735842">
      <w:pPr>
        <w:pStyle w:val="BodyTextL25"/>
      </w:pPr>
      <w:r>
        <w:t>Understand the concepts behind a strong password</w:t>
      </w:r>
      <w:r w:rsidR="0002636A">
        <w:t>.</w:t>
      </w:r>
    </w:p>
    <w:p w14:paraId="6382B577" w14:textId="77777777" w:rsidR="0085531D" w:rsidRPr="00735842" w:rsidRDefault="0085531D">
      <w:pPr>
        <w:pStyle w:val="BodyTextL25Bold"/>
      </w:pPr>
      <w:r w:rsidRPr="00735842">
        <w:t xml:space="preserve">Part 1: </w:t>
      </w:r>
      <w:r w:rsidR="002D77C3" w:rsidRPr="00735842">
        <w:t>Explore the concepts behind creating a strong password.</w:t>
      </w:r>
    </w:p>
    <w:p w14:paraId="2878861A" w14:textId="6420BE7A" w:rsidR="003B46E1" w:rsidRPr="002B1790" w:rsidRDefault="003B46E1">
      <w:pPr>
        <w:pStyle w:val="BodyTextL25Bold"/>
      </w:pPr>
      <w:r w:rsidRPr="00735842">
        <w:t xml:space="preserve">Part 2: </w:t>
      </w:r>
      <w:r w:rsidR="002D77C3" w:rsidRPr="00735842">
        <w:t>Explore the concepts behind secure</w:t>
      </w:r>
      <w:r w:rsidR="00F90F0A" w:rsidRPr="00735842">
        <w:t>ly storing</w:t>
      </w:r>
      <w:r w:rsidR="002D77C3" w:rsidRPr="00735842">
        <w:t xml:space="preserve"> your passwords</w:t>
      </w:r>
      <w:r w:rsidR="00A52FAB" w:rsidRPr="00735842">
        <w:t>?</w:t>
      </w:r>
    </w:p>
    <w:p w14:paraId="32BD4E31" w14:textId="77777777" w:rsidR="00C07FD9" w:rsidRDefault="009D2C27" w:rsidP="00216DDE">
      <w:pPr>
        <w:pStyle w:val="LabSection"/>
        <w:outlineLvl w:val="0"/>
      </w:pPr>
      <w:r>
        <w:t xml:space="preserve">Background </w:t>
      </w:r>
      <w:r w:rsidR="00672919">
        <w:t>/ Scenario</w:t>
      </w:r>
    </w:p>
    <w:p w14:paraId="236D70DD" w14:textId="6B08E0CC" w:rsidR="00CF5F39" w:rsidRPr="00CF5F39" w:rsidRDefault="00CF5F39" w:rsidP="00CF5F39">
      <w:pPr>
        <w:pStyle w:val="BodyTextL25"/>
      </w:pPr>
      <w:r w:rsidRPr="00CF5F39">
        <w:t xml:space="preserve">Passwords are widely used to enforce </w:t>
      </w:r>
      <w:r w:rsidR="00A03B24">
        <w:t>access to resources</w:t>
      </w:r>
      <w:r w:rsidRPr="00CF5F39">
        <w:t xml:space="preserve">. Attackers will use </w:t>
      </w:r>
      <w:r w:rsidR="00A03B24">
        <w:t>many</w:t>
      </w:r>
      <w:r w:rsidRPr="00CF5F39">
        <w:t xml:space="preserve"> techniques to learn user</w:t>
      </w:r>
      <w:r w:rsidR="002332C8">
        <w:t>s’</w:t>
      </w:r>
      <w:r w:rsidRPr="00CF5F39">
        <w:t xml:space="preserve"> passwords and gain unauthorized access to a resource or </w:t>
      </w:r>
      <w:r w:rsidR="00A03B24">
        <w:t>data</w:t>
      </w:r>
      <w:r w:rsidRPr="00CF5F39">
        <w:t>.</w:t>
      </w:r>
    </w:p>
    <w:p w14:paraId="36156FE6" w14:textId="3BC566BA" w:rsidR="00737EEE" w:rsidRDefault="00CF5F39" w:rsidP="002332C8">
      <w:pPr>
        <w:pStyle w:val="BodyTextL25"/>
      </w:pPr>
      <w:r w:rsidRPr="00CF5F39">
        <w:t>To better protect yourself, it is important to understa</w:t>
      </w:r>
      <w:r>
        <w:t xml:space="preserve">nd what makes a strong password and </w:t>
      </w:r>
      <w:r w:rsidR="00A03B24">
        <w:t xml:space="preserve">how </w:t>
      </w:r>
      <w:r>
        <w:t>to store it</w:t>
      </w:r>
      <w:r w:rsidR="00A03B24" w:rsidRPr="00A03B24">
        <w:t xml:space="preserve"> </w:t>
      </w:r>
      <w:r w:rsidR="00A03B24">
        <w:t>securely</w:t>
      </w:r>
      <w:r>
        <w:t>.</w:t>
      </w:r>
    </w:p>
    <w:p w14:paraId="18034E72" w14:textId="77777777" w:rsidR="007D2AFE" w:rsidRDefault="007D2AFE" w:rsidP="00216DDE">
      <w:pPr>
        <w:pStyle w:val="LabSection"/>
        <w:outlineLvl w:val="0"/>
      </w:pPr>
      <w:r>
        <w:t>Required R</w:t>
      </w:r>
      <w:r w:rsidR="006E6581">
        <w:t>esources</w:t>
      </w:r>
    </w:p>
    <w:p w14:paraId="51E51958" w14:textId="77777777" w:rsidR="0002636A" w:rsidRDefault="007B5099" w:rsidP="0002636A">
      <w:pPr>
        <w:pStyle w:val="Bulletlevel1"/>
      </w:pPr>
      <w:r>
        <w:t xml:space="preserve">PC or mobile device </w:t>
      </w:r>
      <w:r w:rsidR="0002636A">
        <w:t>with Internet access</w:t>
      </w:r>
    </w:p>
    <w:p w14:paraId="5D0A2C12" w14:textId="77777777" w:rsidR="0002636A" w:rsidRDefault="00CF5F39" w:rsidP="0002636A">
      <w:pPr>
        <w:pStyle w:val="PartHead"/>
      </w:pPr>
      <w:r>
        <w:t>Creating a Strong Password</w:t>
      </w:r>
    </w:p>
    <w:p w14:paraId="6A4985FA" w14:textId="03F11209" w:rsidR="00E21898" w:rsidRPr="00CF5F39" w:rsidRDefault="00CF5F39">
      <w:pPr>
        <w:pStyle w:val="BodyTextL25"/>
      </w:pPr>
      <w:r w:rsidRPr="00CF5F39">
        <w:t xml:space="preserve">Strong </w:t>
      </w:r>
      <w:r w:rsidRPr="002B1790">
        <w:t>passwords</w:t>
      </w:r>
      <w:r w:rsidRPr="00CF5F39">
        <w:t xml:space="preserve"> have </w:t>
      </w:r>
      <w:r w:rsidR="002B1790">
        <w:t>four</w:t>
      </w:r>
      <w:r w:rsidR="002B1790" w:rsidRPr="00CF5F39">
        <w:t xml:space="preserve"> </w:t>
      </w:r>
      <w:r w:rsidRPr="00CF5F39">
        <w:t xml:space="preserve">main </w:t>
      </w:r>
      <w:r w:rsidR="0061534E">
        <w:t xml:space="preserve">requirements </w:t>
      </w:r>
      <w:r w:rsidR="007D0390">
        <w:t xml:space="preserve">listed </w:t>
      </w:r>
      <w:r w:rsidR="0061534E">
        <w:t>in order of importance</w:t>
      </w:r>
      <w:r w:rsidRPr="00CF5F39">
        <w:t>:</w:t>
      </w:r>
    </w:p>
    <w:p w14:paraId="21A5C70D" w14:textId="77777777" w:rsidR="00CF5F39" w:rsidRPr="00CF5F39" w:rsidRDefault="00CF5F39" w:rsidP="00082813">
      <w:pPr>
        <w:pStyle w:val="SubStepNum"/>
      </w:pPr>
      <w:r>
        <w:t>The user can easily remember the password.</w:t>
      </w:r>
    </w:p>
    <w:p w14:paraId="6FD20188" w14:textId="77777777" w:rsidR="00CF5F39" w:rsidRDefault="00CF5F39" w:rsidP="00082813">
      <w:pPr>
        <w:pStyle w:val="SubStepNum"/>
      </w:pPr>
      <w:r>
        <w:t>It is not trivial for any other person to guess a password.</w:t>
      </w:r>
    </w:p>
    <w:p w14:paraId="6691A701" w14:textId="3CD7B339" w:rsidR="00CF5F39" w:rsidRDefault="00CF5F39" w:rsidP="00082813">
      <w:pPr>
        <w:pStyle w:val="SubStepNum"/>
      </w:pPr>
      <w:r>
        <w:t>It is not trivial for a program to guess or discover a password.</w:t>
      </w:r>
    </w:p>
    <w:p w14:paraId="2E9AF3EC" w14:textId="44F05A26" w:rsidR="0061534E" w:rsidRDefault="0061534E" w:rsidP="00082813">
      <w:pPr>
        <w:pStyle w:val="SubStepNum"/>
      </w:pPr>
      <w:r>
        <w:t xml:space="preserve">Must be complex, containing numbers, symbols and a mix of upper case and </w:t>
      </w:r>
      <w:proofErr w:type="gramStart"/>
      <w:r>
        <w:t>lower case</w:t>
      </w:r>
      <w:proofErr w:type="gramEnd"/>
      <w:r>
        <w:t xml:space="preserve"> letters.</w:t>
      </w:r>
    </w:p>
    <w:p w14:paraId="040C7C73" w14:textId="06FB9F49" w:rsidR="002B1790" w:rsidRDefault="0061534E" w:rsidP="00CF5F39">
      <w:pPr>
        <w:pStyle w:val="BodyTextL25"/>
      </w:pPr>
      <w:r>
        <w:t>Based on the list above</w:t>
      </w:r>
      <w:r w:rsidR="002B1790">
        <w:t xml:space="preserve">, the first requirement is probably the most important because you need to be able to remember your password. For example, the password </w:t>
      </w:r>
      <w:r w:rsidR="002B1790" w:rsidRPr="00CF5F39">
        <w:rPr>
          <w:b/>
        </w:rPr>
        <w:t>#4ssFrX^-aartPOknx25_</w:t>
      </w:r>
      <w:proofErr w:type="gramStart"/>
      <w:r w:rsidR="002B1790" w:rsidRPr="00CF5F39">
        <w:rPr>
          <w:b/>
        </w:rPr>
        <w:t>70!xAdk</w:t>
      </w:r>
      <w:proofErr w:type="gramEnd"/>
      <w:r w:rsidR="002B1790" w:rsidRPr="00CF5F39">
        <w:rPr>
          <w:b/>
        </w:rPr>
        <w:t>&lt;d!</w:t>
      </w:r>
      <w:r w:rsidR="002B1790">
        <w:rPr>
          <w:b/>
        </w:rPr>
        <w:t xml:space="preserve"> </w:t>
      </w:r>
      <w:r w:rsidR="008C2642">
        <w:t xml:space="preserve">is </w:t>
      </w:r>
      <w:r w:rsidR="002B1790">
        <w:t>considered a strong password</w:t>
      </w:r>
      <w:r w:rsidR="007D0390">
        <w:t xml:space="preserve"> because it</w:t>
      </w:r>
      <w:r w:rsidR="002B1790">
        <w:t xml:space="preserve"> satisfies the last three requirements, but it is very difficult to remember.</w:t>
      </w:r>
    </w:p>
    <w:p w14:paraId="09BC15CE" w14:textId="0235E309" w:rsidR="00CF5F39" w:rsidRPr="00CF5F39" w:rsidRDefault="002332C8" w:rsidP="002332C8">
      <w:pPr>
        <w:pStyle w:val="BodyTextL25"/>
      </w:pPr>
      <w:r>
        <w:t>Many organizations</w:t>
      </w:r>
      <w:r w:rsidR="008C2642">
        <w:t xml:space="preserve"> require</w:t>
      </w:r>
      <w:r>
        <w:t xml:space="preserve"> passwords</w:t>
      </w:r>
      <w:r w:rsidR="008C2642">
        <w:t xml:space="preserve"> to</w:t>
      </w:r>
      <w:r>
        <w:t xml:space="preserve"> contai</w:t>
      </w:r>
      <w:r w:rsidR="008C2642">
        <w:t>n</w:t>
      </w:r>
      <w:r>
        <w:t xml:space="preserve"> a combination of numbers, symbols</w:t>
      </w:r>
      <w:r w:rsidR="007D0390">
        <w:t>,</w:t>
      </w:r>
      <w:r>
        <w:t xml:space="preserve"> and lower and </w:t>
      </w:r>
      <w:proofErr w:type="gramStart"/>
      <w:r>
        <w:t>upper case</w:t>
      </w:r>
      <w:proofErr w:type="gramEnd"/>
      <w:r>
        <w:t xml:space="preserve"> letters. Passwords that conform to that policy </w:t>
      </w:r>
      <w:r w:rsidR="00943BF9">
        <w:t xml:space="preserve">are fine as long as they are easy for the user to remember. </w:t>
      </w:r>
      <w:r>
        <w:t xml:space="preserve">Below is </w:t>
      </w:r>
      <w:r w:rsidR="007D0390">
        <w:t>a sample</w:t>
      </w:r>
      <w:r>
        <w:t xml:space="preserve"> password policy set for </w:t>
      </w:r>
      <w:r w:rsidR="007D0390">
        <w:t xml:space="preserve">a typical </w:t>
      </w:r>
      <w:r w:rsidR="008C2642">
        <w:t>organization</w:t>
      </w:r>
      <w:r w:rsidR="00CF5F39">
        <w:t>:</w:t>
      </w:r>
    </w:p>
    <w:p w14:paraId="0F9D24EE" w14:textId="77777777" w:rsidR="00CF5F39" w:rsidRPr="00CF5F39" w:rsidRDefault="00CF5F39" w:rsidP="00CF5F39">
      <w:pPr>
        <w:pStyle w:val="BodyTextL25"/>
        <w:numPr>
          <w:ilvl w:val="0"/>
          <w:numId w:val="10"/>
        </w:numPr>
      </w:pPr>
      <w:r w:rsidRPr="00CF5F39">
        <w:t>The password must be at least 8 characters long</w:t>
      </w:r>
    </w:p>
    <w:p w14:paraId="1A9E6E91" w14:textId="77777777" w:rsidR="00CF5F39" w:rsidRPr="00CF5F39" w:rsidRDefault="00CF5F39" w:rsidP="00CF5F39">
      <w:pPr>
        <w:pStyle w:val="BodyTextL25"/>
        <w:numPr>
          <w:ilvl w:val="0"/>
          <w:numId w:val="10"/>
        </w:numPr>
      </w:pPr>
      <w:r w:rsidRPr="00CF5F39">
        <w:t>The password must contain upper- and lower-case letters</w:t>
      </w:r>
    </w:p>
    <w:p w14:paraId="4B047BAE" w14:textId="77777777" w:rsidR="00CF5F39" w:rsidRPr="00CF5F39" w:rsidRDefault="00CF5F39" w:rsidP="00CF5F39">
      <w:pPr>
        <w:pStyle w:val="BodyTextL25"/>
        <w:numPr>
          <w:ilvl w:val="0"/>
          <w:numId w:val="10"/>
        </w:numPr>
      </w:pPr>
      <w:r w:rsidRPr="00CF5F39">
        <w:t>The password must contain a number</w:t>
      </w:r>
    </w:p>
    <w:p w14:paraId="0609953C" w14:textId="77777777" w:rsidR="00CF5F39" w:rsidRPr="00CF5F39" w:rsidRDefault="00CF5F39" w:rsidP="00CF5F39">
      <w:pPr>
        <w:pStyle w:val="BodyTextL25"/>
        <w:numPr>
          <w:ilvl w:val="0"/>
          <w:numId w:val="10"/>
        </w:numPr>
      </w:pPr>
      <w:r w:rsidRPr="00CF5F39">
        <w:t>The password must contain a non-alphanumeric character</w:t>
      </w:r>
    </w:p>
    <w:p w14:paraId="27410808" w14:textId="77E39B80" w:rsidR="00CF5F39" w:rsidRDefault="00CF5F39" w:rsidP="0078389D">
      <w:pPr>
        <w:pStyle w:val="BodyTextL25"/>
        <w:keepNext/>
      </w:pPr>
      <w:r>
        <w:lastRenderedPageBreak/>
        <w:t xml:space="preserve">Take a moment to analyze the characteristics of a strong password and the common password policy set shown above. Why does the policy set neglect </w:t>
      </w:r>
      <w:r w:rsidR="00023C4D">
        <w:t>the first two items</w:t>
      </w:r>
      <w:r>
        <w:t>? Explain.</w:t>
      </w:r>
    </w:p>
    <w:p w14:paraId="193B310A" w14:textId="77777777" w:rsidR="002B1790" w:rsidRDefault="00CF5F39" w:rsidP="0078389D">
      <w:pPr>
        <w:pStyle w:val="BodyTextL25"/>
        <w:keepNext/>
      </w:pPr>
      <w:r>
        <w:t>_______________________________________________________________________________________</w:t>
      </w:r>
    </w:p>
    <w:p w14:paraId="04DDED68" w14:textId="6EBBCCF1" w:rsidR="00CF5F39" w:rsidRDefault="00CF5F39" w:rsidP="0078389D">
      <w:pPr>
        <w:pStyle w:val="BodyTextL25"/>
        <w:keepNext/>
      </w:pPr>
      <w:r>
        <w:t>_____________________________________________________________________________</w:t>
      </w:r>
      <w:r w:rsidR="002B1790">
        <w:t>__________</w:t>
      </w:r>
    </w:p>
    <w:p w14:paraId="5B728D03" w14:textId="77777777" w:rsidR="002B1790" w:rsidRDefault="00CF5F39" w:rsidP="0078389D">
      <w:pPr>
        <w:pStyle w:val="BodyTextL25"/>
        <w:keepNext/>
      </w:pPr>
      <w:r>
        <w:t>_______________________________________________________________________________________</w:t>
      </w:r>
    </w:p>
    <w:p w14:paraId="50E961BB" w14:textId="60C4E697" w:rsidR="00CF5F39" w:rsidRDefault="00CF5F39" w:rsidP="0078389D">
      <w:pPr>
        <w:pStyle w:val="BodyTextL25"/>
        <w:keepNext/>
      </w:pPr>
      <w:r>
        <w:t>_____________________________________________________________________________</w:t>
      </w:r>
      <w:r w:rsidR="002B1790">
        <w:t>__________</w:t>
      </w:r>
    </w:p>
    <w:p w14:paraId="7CCF1A26" w14:textId="77777777" w:rsidR="002B1790" w:rsidRDefault="00CF5F39" w:rsidP="0078389D">
      <w:pPr>
        <w:pStyle w:val="BodyTextL25"/>
        <w:keepNext/>
      </w:pPr>
      <w:r>
        <w:t>_______________________________________________________________________________________</w:t>
      </w:r>
    </w:p>
    <w:p w14:paraId="3FEE8776" w14:textId="29AB59C7" w:rsidR="00CF5F39" w:rsidRDefault="00CF5F39" w:rsidP="000E5C70">
      <w:pPr>
        <w:pStyle w:val="BodyTextL25"/>
        <w:keepNext/>
      </w:pPr>
      <w:r>
        <w:t>_____________________________________________________________________________</w:t>
      </w:r>
      <w:r w:rsidR="002B1790">
        <w:t>__________</w:t>
      </w:r>
    </w:p>
    <w:p w14:paraId="4ED9D64F" w14:textId="14B989F2" w:rsidR="00943BF9" w:rsidRDefault="00943BF9" w:rsidP="00CF5F39">
      <w:pPr>
        <w:pStyle w:val="BodyTextL25"/>
      </w:pPr>
      <w:r>
        <w:t xml:space="preserve">A good way to create strong passwords is to choose </w:t>
      </w:r>
      <w:r w:rsidR="002856FD">
        <w:t xml:space="preserve">four or more </w:t>
      </w:r>
      <w:r>
        <w:t xml:space="preserve">random words and string them together. The password </w:t>
      </w:r>
      <w:r w:rsidRPr="00F90F0A">
        <w:rPr>
          <w:b/>
          <w:noProof/>
        </w:rPr>
        <w:t>televisionfrogbootschurch</w:t>
      </w:r>
      <w:r>
        <w:t xml:space="preserve"> is stronger than </w:t>
      </w:r>
      <w:r>
        <w:rPr>
          <w:b/>
        </w:rPr>
        <w:t>J0n@than#81</w:t>
      </w:r>
      <w:r>
        <w:t xml:space="preserve">. Notice that while the second password is in compliance with the policies described above, password cracker programs are very efficient at guessing that type of password. While many password policy sets will not accept the first password, </w:t>
      </w:r>
      <w:r w:rsidRPr="00F90F0A">
        <w:rPr>
          <w:b/>
          <w:noProof/>
        </w:rPr>
        <w:t>televisionfrogbootschurch</w:t>
      </w:r>
      <w:r w:rsidRPr="00082813">
        <w:t xml:space="preserve">, </w:t>
      </w:r>
      <w:r>
        <w:t>it is much stronger than the second. It is easier for the user to remember (</w:t>
      </w:r>
      <w:r w:rsidR="00F90F0A">
        <w:t>e</w:t>
      </w:r>
      <w:r w:rsidRPr="00F90F0A">
        <w:rPr>
          <w:noProof/>
        </w:rPr>
        <w:t>specially</w:t>
      </w:r>
      <w:r>
        <w:t xml:space="preserve"> is associated with an image), it is very long and its random factor makes it hard for password crackers to guess it.</w:t>
      </w:r>
    </w:p>
    <w:p w14:paraId="6DDCB072" w14:textId="6C77BDC5" w:rsidR="00943BF9" w:rsidRDefault="00943BF9" w:rsidP="00943BF9">
      <w:pPr>
        <w:pStyle w:val="BodyTextL25"/>
      </w:pPr>
      <w:r>
        <w:t>Using a</w:t>
      </w:r>
      <w:r w:rsidR="00464F00">
        <w:t>n online</w:t>
      </w:r>
      <w:r>
        <w:t xml:space="preserve"> password creation tool, create passwords based </w:t>
      </w:r>
      <w:r w:rsidR="002856FD">
        <w:t xml:space="preserve">on </w:t>
      </w:r>
      <w:r w:rsidR="00464F00">
        <w:t xml:space="preserve">the </w:t>
      </w:r>
      <w:r w:rsidR="002856FD">
        <w:t>common company</w:t>
      </w:r>
      <w:r>
        <w:t xml:space="preserve"> password policy set described above.</w:t>
      </w:r>
    </w:p>
    <w:p w14:paraId="69F68C48" w14:textId="48B81717" w:rsidR="00943BF9" w:rsidRDefault="00943BF9" w:rsidP="00E9330D">
      <w:pPr>
        <w:pStyle w:val="SubStepAlpha"/>
        <w:numPr>
          <w:ilvl w:val="2"/>
          <w:numId w:val="13"/>
        </w:numPr>
      </w:pPr>
      <w:r>
        <w:t xml:space="preserve">Open a web browser and </w:t>
      </w:r>
      <w:r w:rsidR="00464F00">
        <w:t xml:space="preserve">go to </w:t>
      </w:r>
      <w:hyperlink r:id="rId8" w:history="1">
        <w:r w:rsidR="00B67312" w:rsidRPr="00B67312">
          <w:rPr>
            <w:rStyle w:val="Hyperlink"/>
          </w:rPr>
          <w:t>http://passwordsgenerator.net</w:t>
        </w:r>
      </w:hyperlink>
    </w:p>
    <w:p w14:paraId="0B7B82AE" w14:textId="595AB62E" w:rsidR="00B67312" w:rsidRDefault="00B67312" w:rsidP="00943BF9">
      <w:pPr>
        <w:pStyle w:val="SubStepAlpha"/>
      </w:pPr>
      <w:r>
        <w:t xml:space="preserve">Select the options to conform </w:t>
      </w:r>
      <w:r w:rsidR="00F90F0A">
        <w:rPr>
          <w:noProof/>
        </w:rPr>
        <w:t>to</w:t>
      </w:r>
      <w:r>
        <w:t xml:space="preserve"> password policy set</w:t>
      </w:r>
    </w:p>
    <w:p w14:paraId="39FE77CF" w14:textId="3D43C2AE" w:rsidR="00B67312" w:rsidRDefault="00B67312" w:rsidP="00B67312">
      <w:pPr>
        <w:pStyle w:val="SubStepAlpha"/>
      </w:pPr>
      <w:r>
        <w:t>Generate the password.</w:t>
      </w:r>
    </w:p>
    <w:p w14:paraId="1C717BFD" w14:textId="2CCD6571" w:rsidR="00EF7327" w:rsidRDefault="00B67312" w:rsidP="0078389D">
      <w:pPr>
        <w:pStyle w:val="BodyTextL50"/>
        <w:keepNext/>
      </w:pPr>
      <w:r>
        <w:t>Is the password generated easy to remember?</w:t>
      </w:r>
    </w:p>
    <w:p w14:paraId="72A6EDB3" w14:textId="081E36D6" w:rsidR="00753520" w:rsidRDefault="00753520" w:rsidP="0078389D">
      <w:pPr>
        <w:pStyle w:val="BodyTextL50"/>
        <w:keepNext/>
      </w:pPr>
      <w:r>
        <w:t>____________________________________________________________________________________</w:t>
      </w:r>
    </w:p>
    <w:p w14:paraId="08F9E99C" w14:textId="159ABF20" w:rsidR="00753520" w:rsidRDefault="00753520" w:rsidP="0078389D">
      <w:pPr>
        <w:pStyle w:val="BodyTextL50"/>
        <w:keepNext/>
      </w:pPr>
      <w:r>
        <w:t>____________________________________________________________________________________</w:t>
      </w:r>
    </w:p>
    <w:p w14:paraId="5B93918C" w14:textId="6AB61B04" w:rsidR="00B67312" w:rsidRDefault="00B67312" w:rsidP="00E9330D">
      <w:pPr>
        <w:pStyle w:val="BodyTextL50"/>
      </w:pPr>
      <w:r>
        <w:t>Using a</w:t>
      </w:r>
      <w:r w:rsidR="00464F00">
        <w:t>n online</w:t>
      </w:r>
      <w:r>
        <w:t xml:space="preserve"> password creation tool, create passwords based on random words. Notice that because the words are appended together, they are not seen as dictionary words.</w:t>
      </w:r>
    </w:p>
    <w:p w14:paraId="4743825F" w14:textId="67376B20" w:rsidR="00B67312" w:rsidRDefault="00B67312" w:rsidP="00B67312">
      <w:pPr>
        <w:pStyle w:val="SubStepAlpha"/>
      </w:pPr>
      <w:r>
        <w:t xml:space="preserve">Open a web browser and </w:t>
      </w:r>
      <w:r w:rsidR="00464F00">
        <w:t xml:space="preserve">go to </w:t>
      </w:r>
      <w:hyperlink r:id="rId9" w:history="1">
        <w:r w:rsidRPr="00B67312">
          <w:rPr>
            <w:rStyle w:val="Hyperlink"/>
          </w:rPr>
          <w:t>http://preshing.com/20110811/xkcd-password-generator/</w:t>
        </w:r>
      </w:hyperlink>
    </w:p>
    <w:p w14:paraId="03ED608A" w14:textId="3353DD93" w:rsidR="00B67312" w:rsidRDefault="00B67312" w:rsidP="00B15E5F">
      <w:pPr>
        <w:pStyle w:val="SubStepAlpha"/>
      </w:pPr>
      <w:r>
        <w:t xml:space="preserve">Generate a random word password by clicking </w:t>
      </w:r>
      <w:r w:rsidRPr="00E9330D">
        <w:rPr>
          <w:b/>
        </w:rPr>
        <w:t>Generate Another!</w:t>
      </w:r>
      <w:r w:rsidR="002856FD">
        <w:t xml:space="preserve"> at the top portion of the webpage.</w:t>
      </w:r>
    </w:p>
    <w:p w14:paraId="600A6DEB" w14:textId="77777777" w:rsidR="00B67312" w:rsidRDefault="00B67312" w:rsidP="00E9330D">
      <w:pPr>
        <w:pStyle w:val="SubStepAlpha"/>
        <w:keepNext/>
      </w:pPr>
      <w:r>
        <w:t>Is the password generated easy to remember?</w:t>
      </w:r>
    </w:p>
    <w:p w14:paraId="0558C49D" w14:textId="758BFEA6" w:rsidR="00753520" w:rsidRDefault="00753520" w:rsidP="00E9330D">
      <w:pPr>
        <w:pStyle w:val="BodyTextL50"/>
        <w:keepNext/>
      </w:pPr>
      <w:r>
        <w:t>____________________________________________________________________________________</w:t>
      </w:r>
    </w:p>
    <w:p w14:paraId="397B7FE5" w14:textId="3ECC9863" w:rsidR="00753520" w:rsidRDefault="00753520" w:rsidP="00E9330D">
      <w:pPr>
        <w:pStyle w:val="BodyTextL50"/>
        <w:keepNext/>
      </w:pPr>
      <w:r>
        <w:t>____________________________________________________________________________________</w:t>
      </w:r>
    </w:p>
    <w:p w14:paraId="70651805" w14:textId="1A3E3F14" w:rsidR="00257A72" w:rsidRDefault="00295BDA" w:rsidP="00257A72">
      <w:pPr>
        <w:pStyle w:val="PartHead"/>
      </w:pPr>
      <w:r>
        <w:t>Securely Storing Passwords</w:t>
      </w:r>
    </w:p>
    <w:p w14:paraId="60DB35E4" w14:textId="5707AFA8" w:rsidR="002332C8" w:rsidRDefault="0059701A" w:rsidP="00D80420">
      <w:pPr>
        <w:pStyle w:val="BodyTextL25"/>
      </w:pPr>
      <w:r>
        <w:t xml:space="preserve">If the user chooses to use a password manager, the first strong password characteristic can be dropped </w:t>
      </w:r>
      <w:r w:rsidR="004862B5">
        <w:t>b</w:t>
      </w:r>
      <w:r>
        <w:t>ecause the user has access to the password manager at all times</w:t>
      </w:r>
      <w:r w:rsidR="004862B5">
        <w:t>.</w:t>
      </w:r>
      <w:r w:rsidR="00DF4756">
        <w:t xml:space="preserve"> </w:t>
      </w:r>
      <w:r>
        <w:t>Notice that some users only trust their passwords to their own memory. Password managers, either local or remote, must have a password store</w:t>
      </w:r>
      <w:r w:rsidR="00615441">
        <w:t>,</w:t>
      </w:r>
      <w:r>
        <w:t xml:space="preserve"> and </w:t>
      </w:r>
      <w:r w:rsidR="004862B5">
        <w:t xml:space="preserve">it </w:t>
      </w:r>
      <w:r>
        <w:t xml:space="preserve">can be compromised. </w:t>
      </w:r>
    </w:p>
    <w:p w14:paraId="4E67E359" w14:textId="3242AD79" w:rsidR="0059701A" w:rsidRDefault="00DF4756" w:rsidP="00D80420">
      <w:pPr>
        <w:pStyle w:val="BodyTextL25"/>
      </w:pPr>
      <w:r>
        <w:t>T</w:t>
      </w:r>
      <w:r w:rsidR="0059701A">
        <w:t xml:space="preserve">he password </w:t>
      </w:r>
      <w:r>
        <w:t xml:space="preserve">manager password </w:t>
      </w:r>
      <w:r w:rsidR="0059701A">
        <w:t xml:space="preserve">store must be strongly encrypted and access to it must be tightly controlled. With mobile phone apps and web interfaces, cloud-based password managers provide </w:t>
      </w:r>
      <w:r w:rsidR="0059701A" w:rsidRPr="00F90F0A">
        <w:rPr>
          <w:noProof/>
        </w:rPr>
        <w:t>anytime</w:t>
      </w:r>
      <w:r w:rsidR="0059701A">
        <w:t>, uninterrupted access to its users.</w:t>
      </w:r>
    </w:p>
    <w:p w14:paraId="28720CFD" w14:textId="33103614" w:rsidR="0059701A" w:rsidRDefault="0059701A" w:rsidP="00D80420">
      <w:pPr>
        <w:pStyle w:val="BodyTextL25"/>
      </w:pPr>
      <w:r>
        <w:t xml:space="preserve">A popular password </w:t>
      </w:r>
      <w:r w:rsidRPr="00F90F0A">
        <w:rPr>
          <w:noProof/>
        </w:rPr>
        <w:t>manager</w:t>
      </w:r>
      <w:r>
        <w:t xml:space="preserve"> is Last Pass</w:t>
      </w:r>
      <w:r w:rsidR="00DF4756">
        <w:t>.</w:t>
      </w:r>
    </w:p>
    <w:p w14:paraId="192D564C" w14:textId="70AC77FE" w:rsidR="0059701A" w:rsidRDefault="0059701A" w:rsidP="00D80420">
      <w:pPr>
        <w:pStyle w:val="BodyTextL25"/>
      </w:pPr>
      <w:r>
        <w:t xml:space="preserve">Create a trial </w:t>
      </w:r>
      <w:proofErr w:type="spellStart"/>
      <w:r>
        <w:t>Lastpass</w:t>
      </w:r>
      <w:proofErr w:type="spellEnd"/>
      <w:r>
        <w:t xml:space="preserve"> account:</w:t>
      </w:r>
    </w:p>
    <w:p w14:paraId="7B546B7C" w14:textId="0FF75A43" w:rsidR="0059701A" w:rsidRDefault="0059701A" w:rsidP="0059701A">
      <w:pPr>
        <w:pStyle w:val="SubStepAlpha"/>
      </w:pPr>
      <w:r>
        <w:t xml:space="preserve">Open a web browser and </w:t>
      </w:r>
      <w:r w:rsidR="00DF4756">
        <w:t xml:space="preserve">go to </w:t>
      </w:r>
      <w:hyperlink r:id="rId10" w:history="1">
        <w:r w:rsidRPr="0059701A">
          <w:rPr>
            <w:rStyle w:val="Hyperlink"/>
          </w:rPr>
          <w:t>https://lastpass.com/</w:t>
        </w:r>
      </w:hyperlink>
    </w:p>
    <w:p w14:paraId="1C132B3A" w14:textId="1F4E6A46" w:rsidR="0059701A" w:rsidRDefault="0059701A" w:rsidP="0059701A">
      <w:pPr>
        <w:pStyle w:val="SubStepAlpha"/>
      </w:pPr>
      <w:r>
        <w:lastRenderedPageBreak/>
        <w:t xml:space="preserve">Click </w:t>
      </w:r>
      <w:r w:rsidRPr="00E9330D">
        <w:rPr>
          <w:b/>
        </w:rPr>
        <w:t>Start Trial</w:t>
      </w:r>
      <w:r>
        <w:t xml:space="preserve"> to create a trial account.</w:t>
      </w:r>
    </w:p>
    <w:p w14:paraId="0A98773C" w14:textId="07DBCA1C" w:rsidR="00330D8A" w:rsidRPr="00330D8A" w:rsidRDefault="0059701A" w:rsidP="0059701A">
      <w:pPr>
        <w:pStyle w:val="SubStepAlpha"/>
      </w:pPr>
      <w:r>
        <w:t>Fill out the fields, as instructed.</w:t>
      </w:r>
    </w:p>
    <w:p w14:paraId="239DA58E" w14:textId="169B5E29" w:rsidR="0059701A" w:rsidRDefault="0059701A" w:rsidP="0059701A">
      <w:pPr>
        <w:pStyle w:val="SubStepAlpha"/>
      </w:pPr>
      <w:r>
        <w:t xml:space="preserve">Set a master password. This password gives you access to your </w:t>
      </w:r>
      <w:r w:rsidRPr="00F90F0A">
        <w:rPr>
          <w:noProof/>
        </w:rPr>
        <w:t>Last</w:t>
      </w:r>
      <w:r w:rsidR="00F90F0A">
        <w:rPr>
          <w:noProof/>
        </w:rPr>
        <w:t>P</w:t>
      </w:r>
      <w:r w:rsidRPr="00F90F0A">
        <w:rPr>
          <w:noProof/>
        </w:rPr>
        <w:t>ass</w:t>
      </w:r>
      <w:r>
        <w:t xml:space="preserve"> account. </w:t>
      </w:r>
    </w:p>
    <w:p w14:paraId="08C4A496" w14:textId="70CD705B" w:rsidR="0059701A" w:rsidRDefault="0059701A" w:rsidP="0059701A">
      <w:pPr>
        <w:pStyle w:val="SubStepAlpha"/>
      </w:pPr>
      <w:r>
        <w:t xml:space="preserve">Download and install the </w:t>
      </w:r>
      <w:r w:rsidRPr="00F90F0A">
        <w:rPr>
          <w:noProof/>
        </w:rPr>
        <w:t>Last</w:t>
      </w:r>
      <w:r w:rsidR="00F90F0A">
        <w:rPr>
          <w:noProof/>
        </w:rPr>
        <w:t>P</w:t>
      </w:r>
      <w:r w:rsidRPr="00F90F0A">
        <w:rPr>
          <w:noProof/>
        </w:rPr>
        <w:t>ass</w:t>
      </w:r>
      <w:r>
        <w:t>’ client</w:t>
      </w:r>
      <w:r w:rsidR="00DF4756">
        <w:t xml:space="preserve"> for your operating system</w:t>
      </w:r>
      <w:r>
        <w:t xml:space="preserve">. </w:t>
      </w:r>
    </w:p>
    <w:p w14:paraId="50A6CA1B" w14:textId="71305024" w:rsidR="0059701A" w:rsidRDefault="0059701A" w:rsidP="0059701A">
      <w:pPr>
        <w:pStyle w:val="SubStepAlpha"/>
      </w:pPr>
      <w:r>
        <w:t xml:space="preserve">Open the client and log in with your </w:t>
      </w:r>
      <w:r w:rsidRPr="00F90F0A">
        <w:rPr>
          <w:noProof/>
        </w:rPr>
        <w:t>Last</w:t>
      </w:r>
      <w:r w:rsidR="00F90F0A">
        <w:rPr>
          <w:noProof/>
        </w:rPr>
        <w:t>P</w:t>
      </w:r>
      <w:r w:rsidRPr="00F90F0A">
        <w:rPr>
          <w:noProof/>
        </w:rPr>
        <w:t>ass</w:t>
      </w:r>
      <w:r>
        <w:t xml:space="preserve"> master password.</w:t>
      </w:r>
    </w:p>
    <w:p w14:paraId="1F54B1DB" w14:textId="4CCDAF03" w:rsidR="0059701A" w:rsidRDefault="0059701A" w:rsidP="00E9330D">
      <w:pPr>
        <w:pStyle w:val="SubStepAlpha"/>
        <w:keepNext/>
      </w:pPr>
      <w:r>
        <w:t xml:space="preserve">Explore </w:t>
      </w:r>
      <w:r w:rsidRPr="00F90F0A">
        <w:rPr>
          <w:noProof/>
        </w:rPr>
        <w:t>Last</w:t>
      </w:r>
      <w:r w:rsidR="00F90F0A">
        <w:rPr>
          <w:noProof/>
        </w:rPr>
        <w:t>P</w:t>
      </w:r>
      <w:r w:rsidRPr="00F90F0A">
        <w:rPr>
          <w:noProof/>
        </w:rPr>
        <w:t>ass</w:t>
      </w:r>
      <w:r>
        <w:t xml:space="preserve"> password manager.</w:t>
      </w:r>
    </w:p>
    <w:p w14:paraId="66F968FC" w14:textId="5383A29B" w:rsidR="0059701A" w:rsidRDefault="0059701A" w:rsidP="00E9330D">
      <w:pPr>
        <w:pStyle w:val="BodyTextL50"/>
        <w:keepNext/>
      </w:pPr>
      <w:r>
        <w:t xml:space="preserve">As you add passwords to </w:t>
      </w:r>
      <w:proofErr w:type="spellStart"/>
      <w:r>
        <w:t>Lastpass</w:t>
      </w:r>
      <w:proofErr w:type="spellEnd"/>
      <w:r>
        <w:t>, where are the passwords stored?</w:t>
      </w:r>
    </w:p>
    <w:p w14:paraId="3A4C190F" w14:textId="348B87BE" w:rsidR="00753520" w:rsidRDefault="0059701A" w:rsidP="00E9330D">
      <w:pPr>
        <w:pStyle w:val="BodyTextL50"/>
        <w:keepNext/>
      </w:pPr>
      <w:r>
        <w:t>____________________________________________________________________________________</w:t>
      </w:r>
    </w:p>
    <w:p w14:paraId="6B0C5772" w14:textId="6B3688EB" w:rsidR="0059701A" w:rsidRDefault="0059701A" w:rsidP="00E9330D">
      <w:pPr>
        <w:pStyle w:val="BodyTextL50"/>
        <w:keepNext/>
      </w:pPr>
      <w:r>
        <w:t>Besides you, at least one other entity has access to your passwords. Who is that entity?</w:t>
      </w:r>
    </w:p>
    <w:p w14:paraId="4B83F37F" w14:textId="449C0E9E" w:rsidR="00753520" w:rsidRDefault="00753520" w:rsidP="00E9330D">
      <w:pPr>
        <w:pStyle w:val="BodyTextL50"/>
        <w:keepNext/>
      </w:pPr>
      <w:r>
        <w:t>____________________________________________________________________________________</w:t>
      </w:r>
    </w:p>
    <w:p w14:paraId="7011855F" w14:textId="402F31FC" w:rsidR="0059701A" w:rsidRDefault="0059701A" w:rsidP="00E9330D">
      <w:pPr>
        <w:pStyle w:val="BodyTextL50"/>
        <w:keepNext/>
      </w:pPr>
      <w:r>
        <w:t>While having all your passwords stored on the same place can be convenient, there are drawbacks. Can you think of any?</w:t>
      </w:r>
    </w:p>
    <w:p w14:paraId="31D0D3D8" w14:textId="53DCCFED" w:rsidR="00753520" w:rsidRDefault="00753520" w:rsidP="00E9330D">
      <w:pPr>
        <w:pStyle w:val="BodyTextL50"/>
        <w:keepNext/>
      </w:pPr>
      <w:r>
        <w:t>____________________________________________________________________________________</w:t>
      </w:r>
    </w:p>
    <w:p w14:paraId="335BD199" w14:textId="6E65A796" w:rsidR="00753520" w:rsidRDefault="00753520" w:rsidP="00E9330D">
      <w:pPr>
        <w:pStyle w:val="BodyTextL50"/>
        <w:keepNext/>
      </w:pPr>
      <w:r>
        <w:t>____________________________________________________________________________________</w:t>
      </w:r>
    </w:p>
    <w:p w14:paraId="6484A309" w14:textId="53BC1BBF" w:rsidR="00753520" w:rsidRDefault="00753520" w:rsidP="00E9330D">
      <w:pPr>
        <w:pStyle w:val="BodyTextL50"/>
        <w:keepNext/>
      </w:pPr>
      <w:r>
        <w:t>____________________________________________________________________________________</w:t>
      </w:r>
    </w:p>
    <w:p w14:paraId="3DCF0991" w14:textId="71AECF4B" w:rsidR="00D80420" w:rsidRDefault="002332C8" w:rsidP="002332C8">
      <w:pPr>
        <w:pStyle w:val="PartHead"/>
      </w:pPr>
      <w:bookmarkStart w:id="0" w:name="_GoBack"/>
      <w:bookmarkEnd w:id="0"/>
      <w:r>
        <w:t>What Is a Strong Password Then?</w:t>
      </w:r>
    </w:p>
    <w:p w14:paraId="4AAECEE0" w14:textId="2F3B8C3E" w:rsidR="00D80420" w:rsidRDefault="00CC381A" w:rsidP="00D80420">
      <w:pPr>
        <w:pStyle w:val="BodyTextL25"/>
      </w:pPr>
      <w:r>
        <w:t xml:space="preserve">Using </w:t>
      </w:r>
      <w:r w:rsidR="00B67312">
        <w:t xml:space="preserve">on the </w:t>
      </w:r>
      <w:r w:rsidR="006B4E90">
        <w:t xml:space="preserve">strong password characteristics </w:t>
      </w:r>
      <w:r w:rsidR="003A0A00">
        <w:t>given at</w:t>
      </w:r>
      <w:r w:rsidR="006B4E90">
        <w:t xml:space="preserve"> the beginning of this lab, choose a password that is easy to remember but hard to be guessed. Complex pass</w:t>
      </w:r>
      <w:r w:rsidR="00CD316C">
        <w:t xml:space="preserve">words are OK as long as </w:t>
      </w:r>
      <w:r w:rsidR="006B4E90">
        <w:t xml:space="preserve">it </w:t>
      </w:r>
      <w:r w:rsidR="00CD316C">
        <w:t>does</w:t>
      </w:r>
      <w:r w:rsidR="003A0A00">
        <w:t xml:space="preserve"> not</w:t>
      </w:r>
      <w:r w:rsidR="00CD316C">
        <w:t xml:space="preserve"> </w:t>
      </w:r>
      <w:r w:rsidR="00F90F0A">
        <w:t>impact</w:t>
      </w:r>
      <w:r w:rsidR="006B4E90" w:rsidRPr="00F90F0A">
        <w:rPr>
          <w:noProof/>
        </w:rPr>
        <w:t xml:space="preserve"> more</w:t>
      </w:r>
      <w:r w:rsidR="006B4E90">
        <w:t xml:space="preserve"> impo</w:t>
      </w:r>
      <w:r w:rsidR="00CD316C">
        <w:t>rtant requirements such as the ability to easily remember it.</w:t>
      </w:r>
    </w:p>
    <w:p w14:paraId="449CACC6" w14:textId="1A7FFEA4" w:rsidR="00CD316C" w:rsidRDefault="00CD316C" w:rsidP="00D80420">
      <w:pPr>
        <w:pStyle w:val="BodyTextL25"/>
      </w:pPr>
      <w:r>
        <w:t>If a password manager is used, the need to be easily remembered can be relaxed.</w:t>
      </w:r>
    </w:p>
    <w:p w14:paraId="62A22472" w14:textId="52E37714" w:rsidR="00CD316C" w:rsidRDefault="00CD316C" w:rsidP="00D80420">
      <w:pPr>
        <w:pStyle w:val="BodyTextL25"/>
      </w:pPr>
      <w:r>
        <w:t>Below is a quick summary:</w:t>
      </w:r>
    </w:p>
    <w:p w14:paraId="2F4340FE" w14:textId="7B5C191F" w:rsidR="00D80420" w:rsidRDefault="00D80420" w:rsidP="00D80420">
      <w:pPr>
        <w:pStyle w:val="BodyTextL25"/>
      </w:pPr>
      <w:r>
        <w:t>Choose a password you can remember</w:t>
      </w:r>
      <w:r w:rsidR="00CD316C">
        <w:t>.</w:t>
      </w:r>
    </w:p>
    <w:p w14:paraId="42210D0A" w14:textId="3B58A46F" w:rsidR="00D80420" w:rsidRDefault="00CD316C" w:rsidP="00D80420">
      <w:pPr>
        <w:pStyle w:val="BodyTextL25"/>
      </w:pPr>
      <w:r>
        <w:t xml:space="preserve">Choose </w:t>
      </w:r>
      <w:r w:rsidR="00D80420">
        <w:t xml:space="preserve">a password </w:t>
      </w:r>
      <w:r>
        <w:t xml:space="preserve">that </w:t>
      </w:r>
      <w:r w:rsidR="00D80420">
        <w:t xml:space="preserve">someone else </w:t>
      </w:r>
      <w:r>
        <w:t>can</w:t>
      </w:r>
      <w:r w:rsidR="003A0A00">
        <w:t>not</w:t>
      </w:r>
      <w:r>
        <w:t xml:space="preserve"> </w:t>
      </w:r>
      <w:r w:rsidR="00D80420">
        <w:t>associate with you</w:t>
      </w:r>
      <w:r>
        <w:t>.</w:t>
      </w:r>
    </w:p>
    <w:p w14:paraId="01711929" w14:textId="718F1189" w:rsidR="00CD316C" w:rsidRDefault="00CD316C" w:rsidP="00CD316C">
      <w:pPr>
        <w:pStyle w:val="BodyTextL25"/>
      </w:pPr>
      <w:r>
        <w:t xml:space="preserve">Choose different passwords and never use the same password </w:t>
      </w:r>
      <w:r w:rsidR="00F90F0A">
        <w:rPr>
          <w:noProof/>
        </w:rPr>
        <w:t>for</w:t>
      </w:r>
      <w:r>
        <w:t xml:space="preserve"> different services.</w:t>
      </w:r>
    </w:p>
    <w:p w14:paraId="465880BA" w14:textId="52A8FB68" w:rsidR="00CD316C" w:rsidRDefault="00CD316C" w:rsidP="00CD316C">
      <w:pPr>
        <w:pStyle w:val="BodyTextL25"/>
      </w:pPr>
      <w:r>
        <w:t>Complex passwords are OK as long as it does</w:t>
      </w:r>
      <w:r w:rsidR="003A0A00">
        <w:t xml:space="preserve"> not</w:t>
      </w:r>
      <w:r>
        <w:t xml:space="preserve"> become harder to </w:t>
      </w:r>
      <w:r w:rsidRPr="00F90F0A">
        <w:rPr>
          <w:noProof/>
        </w:rPr>
        <w:t>remember</w:t>
      </w:r>
      <w:r>
        <w:t>.</w:t>
      </w:r>
    </w:p>
    <w:sectPr w:rsidR="00CD316C" w:rsidSect="008C4307">
      <w:headerReference w:type="default"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388E78" w14:textId="77777777" w:rsidR="007C4C3D" w:rsidRDefault="007C4C3D" w:rsidP="0090659A">
      <w:pPr>
        <w:spacing w:after="0" w:line="240" w:lineRule="auto"/>
      </w:pPr>
      <w:r>
        <w:separator/>
      </w:r>
    </w:p>
    <w:p w14:paraId="39BE7433" w14:textId="77777777" w:rsidR="007C4C3D" w:rsidRDefault="007C4C3D"/>
    <w:p w14:paraId="5A7CA3DD" w14:textId="77777777" w:rsidR="007C4C3D" w:rsidRDefault="007C4C3D"/>
    <w:p w14:paraId="7AA73F3B" w14:textId="77777777" w:rsidR="007C4C3D" w:rsidRDefault="007C4C3D"/>
    <w:p w14:paraId="7D31B47D" w14:textId="77777777" w:rsidR="007C4C3D" w:rsidRDefault="007C4C3D"/>
  </w:endnote>
  <w:endnote w:type="continuationSeparator" w:id="0">
    <w:p w14:paraId="74BC62C3" w14:textId="77777777" w:rsidR="007C4C3D" w:rsidRDefault="007C4C3D" w:rsidP="0090659A">
      <w:pPr>
        <w:spacing w:after="0" w:line="240" w:lineRule="auto"/>
      </w:pPr>
      <w:r>
        <w:continuationSeparator/>
      </w:r>
    </w:p>
    <w:p w14:paraId="7A25D1FD" w14:textId="77777777" w:rsidR="007C4C3D" w:rsidRDefault="007C4C3D"/>
    <w:p w14:paraId="17F5E08E" w14:textId="77777777" w:rsidR="007C4C3D" w:rsidRDefault="007C4C3D"/>
    <w:p w14:paraId="4EB474FC" w14:textId="77777777" w:rsidR="007C4C3D" w:rsidRDefault="007C4C3D"/>
    <w:p w14:paraId="7BF8D9BC" w14:textId="77777777" w:rsidR="007C4C3D" w:rsidRDefault="007C4C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49FA" w14:textId="518249C1" w:rsidR="00583E1F" w:rsidRPr="0090659A" w:rsidRDefault="00E7210B" w:rsidP="00E7210B">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D739F">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D739F">
      <w:rPr>
        <w:b/>
        <w:noProof/>
        <w:szCs w:val="16"/>
      </w:rPr>
      <w:t>3</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57707" w14:textId="34621722" w:rsidR="00583E1F" w:rsidRPr="0090659A" w:rsidRDefault="00E7210B" w:rsidP="00E7210B">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1D739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1D739F">
      <w:rPr>
        <w:b/>
        <w:noProof/>
        <w:szCs w:val="16"/>
      </w:rPr>
      <w:t>3</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B252CB" w14:textId="77777777" w:rsidR="007C4C3D" w:rsidRDefault="007C4C3D" w:rsidP="0090659A">
      <w:pPr>
        <w:spacing w:after="0" w:line="240" w:lineRule="auto"/>
      </w:pPr>
      <w:r>
        <w:separator/>
      </w:r>
    </w:p>
    <w:p w14:paraId="761EDB0F" w14:textId="77777777" w:rsidR="007C4C3D" w:rsidRDefault="007C4C3D"/>
    <w:p w14:paraId="18C6B9D3" w14:textId="77777777" w:rsidR="007C4C3D" w:rsidRDefault="007C4C3D"/>
    <w:p w14:paraId="1AD3925F" w14:textId="77777777" w:rsidR="007C4C3D" w:rsidRDefault="007C4C3D"/>
    <w:p w14:paraId="41A2FB43" w14:textId="77777777" w:rsidR="007C4C3D" w:rsidRDefault="007C4C3D"/>
  </w:footnote>
  <w:footnote w:type="continuationSeparator" w:id="0">
    <w:p w14:paraId="78CAA5A8" w14:textId="77777777" w:rsidR="007C4C3D" w:rsidRDefault="007C4C3D" w:rsidP="0090659A">
      <w:pPr>
        <w:spacing w:after="0" w:line="240" w:lineRule="auto"/>
      </w:pPr>
      <w:r>
        <w:continuationSeparator/>
      </w:r>
    </w:p>
    <w:p w14:paraId="114218FE" w14:textId="77777777" w:rsidR="007C4C3D" w:rsidRDefault="007C4C3D"/>
    <w:p w14:paraId="2FC57E99" w14:textId="77777777" w:rsidR="007C4C3D" w:rsidRDefault="007C4C3D"/>
    <w:p w14:paraId="46968182" w14:textId="77777777" w:rsidR="007C4C3D" w:rsidRDefault="007C4C3D"/>
    <w:p w14:paraId="16F32E79" w14:textId="77777777" w:rsidR="007C4C3D" w:rsidRDefault="007C4C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E15C" w14:textId="30CD3199" w:rsidR="00583E1F" w:rsidRDefault="002B1790" w:rsidP="00C52BA6">
    <w:pPr>
      <w:pStyle w:val="PageHead"/>
    </w:pPr>
    <w:r>
      <w:t>Lab</w:t>
    </w:r>
    <w:r w:rsidRPr="00FD4A68">
      <w:t xml:space="preserve"> </w:t>
    </w:r>
    <w:r>
      <w:t>–</w:t>
    </w:r>
    <w:r w:rsidRPr="00A7495F">
      <w:t xml:space="preserve"> </w:t>
    </w:r>
    <w:r>
      <w:t>Create and Store Strong Password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9F16" w14:textId="374A25EB" w:rsidR="00583E1F" w:rsidRDefault="00E7210B">
    <w:pPr>
      <w:pStyle w:val="Header"/>
    </w:pPr>
    <w:r w:rsidRPr="003503B9">
      <w:rPr>
        <w:noProof/>
      </w:rPr>
      <w:drawing>
        <wp:inline distT="0" distB="0" distL="0" distR="0" wp14:anchorId="27E29BC3" wp14:editId="3B7E53F8">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329D6DAE" w14:textId="77777777" w:rsidR="00E7210B" w:rsidRDefault="00E721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10"/>
  </w:num>
  <w:num w:numId="7">
    <w:abstractNumId w:val="6"/>
  </w:num>
  <w:num w:numId="8">
    <w:abstractNumId w:val="2"/>
  </w:num>
  <w:num w:numId="9">
    <w:abstractNumId w:val="0"/>
  </w:num>
  <w:num w:numId="10">
    <w:abstractNumId w:val="5"/>
  </w:num>
  <w:num w:numId="11">
    <w:abstractNumId w:val="8"/>
  </w:num>
  <w:num w:numId="12">
    <w:abstractNumId w:val="9"/>
  </w:num>
  <w:num w:numId="13">
    <w:abstractNumId w:val="2"/>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pStyle w:val="StepHead"/>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7DE5"/>
    <w:rsid w:val="000D55B4"/>
    <w:rsid w:val="000E350C"/>
    <w:rsid w:val="000E5C70"/>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D739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45D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570"/>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83ED2"/>
    <w:rsid w:val="00593386"/>
    <w:rsid w:val="005960AA"/>
    <w:rsid w:val="00596998"/>
    <w:rsid w:val="0059701A"/>
    <w:rsid w:val="005A0C58"/>
    <w:rsid w:val="005A6E62"/>
    <w:rsid w:val="005B6BF3"/>
    <w:rsid w:val="005C1436"/>
    <w:rsid w:val="005C272B"/>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FE4"/>
    <w:rsid w:val="00761A92"/>
    <w:rsid w:val="00763D8B"/>
    <w:rsid w:val="0076422C"/>
    <w:rsid w:val="007657F6"/>
    <w:rsid w:val="00765E47"/>
    <w:rsid w:val="0077125A"/>
    <w:rsid w:val="007730CD"/>
    <w:rsid w:val="0078389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4C3D"/>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3BF9"/>
    <w:rsid w:val="00947140"/>
    <w:rsid w:val="009476C0"/>
    <w:rsid w:val="00956ABB"/>
    <w:rsid w:val="00963474"/>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260A"/>
    <w:rsid w:val="00D458EC"/>
    <w:rsid w:val="00D46837"/>
    <w:rsid w:val="00D501B0"/>
    <w:rsid w:val="00D50F35"/>
    <w:rsid w:val="00D52582"/>
    <w:rsid w:val="00D56A0E"/>
    <w:rsid w:val="00D57AD3"/>
    <w:rsid w:val="00D635FE"/>
    <w:rsid w:val="00D70085"/>
    <w:rsid w:val="00D729C0"/>
    <w:rsid w:val="00D729DE"/>
    <w:rsid w:val="00D75B6A"/>
    <w:rsid w:val="00D80420"/>
    <w:rsid w:val="00D81719"/>
    <w:rsid w:val="00D83477"/>
    <w:rsid w:val="00D84BDA"/>
    <w:rsid w:val="00D855C8"/>
    <w:rsid w:val="00D85A7A"/>
    <w:rsid w:val="00D86B3B"/>
    <w:rsid w:val="00D876A8"/>
    <w:rsid w:val="00D87F26"/>
    <w:rsid w:val="00D920D7"/>
    <w:rsid w:val="00D9256C"/>
    <w:rsid w:val="00D93063"/>
    <w:rsid w:val="00D933B0"/>
    <w:rsid w:val="00D977E8"/>
    <w:rsid w:val="00D97B16"/>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7A6E"/>
    <w:rsid w:val="00E71B43"/>
    <w:rsid w:val="00E7210B"/>
    <w:rsid w:val="00E80AA6"/>
    <w:rsid w:val="00E81612"/>
    <w:rsid w:val="00E87D18"/>
    <w:rsid w:val="00E87D62"/>
    <w:rsid w:val="00E92793"/>
    <w:rsid w:val="00E9330D"/>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E7210B"/>
    <w:pPr>
      <w:tabs>
        <w:tab w:val="right" w:pos="10080"/>
      </w:tabs>
      <w:spacing w:after="0" w:line="240" w:lineRule="auto"/>
    </w:pPr>
    <w:rPr>
      <w:sz w:val="16"/>
    </w:rPr>
  </w:style>
  <w:style w:type="character" w:customStyle="1" w:styleId="FooterChar">
    <w:name w:val="Footer Char"/>
    <w:link w:val="Footer"/>
    <w:uiPriority w:val="99"/>
    <w:rsid w:val="00E7210B"/>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asswordsgenerator.net"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astpass.com/" TargetMode="External"/><Relationship Id="rId4" Type="http://schemas.openxmlformats.org/officeDocument/2006/relationships/settings" Target="settings.xml"/><Relationship Id="rId9" Type="http://schemas.openxmlformats.org/officeDocument/2006/relationships/hyperlink" Target="http://preshing.com/20110811/xkcd-password-generator/"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F2B85A0-3E07-4E81-AC75-766BFFABA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1</TotalTime>
  <Pages>3</Pages>
  <Words>928</Words>
  <Characters>5784</Characters>
  <Application>Microsoft Office Word</Application>
  <DocSecurity>0</DocSecurity>
  <Lines>93</Lines>
  <Paragraphs>7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3</cp:revision>
  <cp:lastPrinted>2014-06-20T22:17:00Z</cp:lastPrinted>
  <dcterms:created xsi:type="dcterms:W3CDTF">2017-11-30T18:45:00Z</dcterms:created>
  <dcterms:modified xsi:type="dcterms:W3CDTF">2017-11-30T18:45:00Z</dcterms:modified>
</cp:coreProperties>
</file>